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w:t>
      </w:r>
      <w:r>
        <w:t xml:space="preserve"> </w:t>
      </w:r>
      <w:r>
        <w:t xml:space="preserve">Jeddah,</w:t>
      </w:r>
      <w:r>
        <w:t xml:space="preserve"> </w:t>
      </w:r>
      <w:r>
        <w:t xml:space="preserve">Saudi</w:t>
      </w:r>
      <w:r>
        <w:t xml:space="preserve"> </w:t>
      </w:r>
      <w:r>
        <w:t xml:space="preserve">Arabia</w:t>
      </w:r>
    </w:p>
    <w:bookmarkStart w:id="20" w:name="X1e36d25b3ec76144302d05e245d6ffe1b55803a"/>
    <w:p>
      <w:pPr>
        <w:pStyle w:val="Heading1"/>
      </w:pPr>
      <w:r>
        <w:t xml:space="preserve">Internship Application Letter for Editorial Position</w:t>
      </w:r>
    </w:p>
    <w:p>
      <w:pPr>
        <w:pStyle w:val="FirstParagraph"/>
      </w:pPr>
      <w:r>
        <w:t xml:space="preserve">Submitted to Leading Media House in Jeddah, Saudi Arabia</w:t>
      </w:r>
    </w:p>
    <w:bookmarkEnd w:id="20"/>
    <w:p>
      <w:pPr>
        <w:pStyle w:val="BodyText"/>
      </w:pPr>
      <w:r>
        <w:t xml:space="preserve">[Your Full Name]</w:t>
      </w:r>
    </w:p>
    <w:p>
      <w:pPr>
        <w:pStyle w:val="BodyText"/>
      </w:pPr>
      <w:r>
        <w:t xml:space="preserve">[Your Address]</w:t>
      </w:r>
    </w:p>
    <w:p>
      <w:pPr>
        <w:pStyle w:val="BodyText"/>
      </w:pPr>
      <w:r>
        <w:t xml:space="preserve">Jeddah, Saudi Arabia</w:t>
      </w:r>
    </w:p>
    <w:p>
      <w:pPr>
        <w:pStyle w:val="BodyText"/>
      </w:pPr>
      <w:r>
        <w:t xml:space="preserve">[Email Address] | [Phone Number] | [LinkedIn Profile (Optional)]</w:t>
      </w:r>
    </w:p>
    <w:p>
      <w:pPr>
        <w:pStyle w:val="BodyText"/>
      </w:pPr>
      <w:r>
        <w:t xml:space="preserve">[Date]</w:t>
      </w:r>
    </w:p>
    <w:p>
      <w:pPr>
        <w:pStyle w:val="BodyText"/>
      </w:pPr>
      <w:r>
        <w:t xml:space="preserve">Hiring Manager</w:t>
      </w:r>
    </w:p>
    <w:p>
      <w:pPr>
        <w:pStyle w:val="BodyText"/>
      </w:pPr>
      <w:r>
        <w:t xml:space="preserve">[Media Company Name]</w:t>
      </w:r>
    </w:p>
    <w:p>
      <w:pPr>
        <w:pStyle w:val="BodyText"/>
      </w:pPr>
      <w:r>
        <w:t xml:space="preserve">Jeddah, Saudi Arabia</w:t>
      </w:r>
    </w:p>
    <w:bookmarkStart w:id="21" w:name="X07ab1e737f72d740b9dca162492d7679c911045"/>
    <w:p>
      <w:pPr>
        <w:pStyle w:val="Heading2"/>
      </w:pPr>
      <w:r>
        <w:t xml:space="preserve">Subject: Application for Editor Internship Position – Committed to Advancing Media Excellence in Jeddah</w:t>
      </w:r>
    </w:p>
    <w:bookmarkEnd w:id="21"/>
    <w:p>
      <w:pPr>
        <w:pStyle w:val="FirstParagraph"/>
      </w:pPr>
      <w:r>
        <w:t xml:space="preserve">Dear Hiring Manager,</w:t>
      </w:r>
    </w:p>
    <w:p>
      <w:pPr>
        <w:pStyle w:val="BodyText"/>
      </w:pPr>
      <w:r>
        <w:t xml:space="preserve">It is with profound enthusiasm that I submit my formal Internship Application Letter for the Editor Internship position at [Media Company Name] in Jeddah, Saudi Arabia. As a dedicated student of Media and Communication Studies at King Abdulaziz University, deeply immersed in the cultural and linguistic landscape of this vibrant city, I am eager to contribute to your esteemed organization's mission of shaping meaningful narratives within Saudi Arabia Jeddah’s dynamic media ecosystem. My academic foundation, coupled with my authentic connection to this region’s evolving storytelling traditions, positions me as an ideal candidate for this Editorial internship opportunity.</w:t>
      </w:r>
    </w:p>
    <w:p>
      <w:pPr>
        <w:pStyle w:val="BodyText"/>
      </w:pPr>
      <w:r>
        <w:t xml:space="preserve">My passion for editorial excellence has been cultivated through both rigorous academic study and immersive engagement with Saudi Arabian media culture. In my current role as Assistant Editor for the university’s bilingual (Arabic/English) literary magazine, I have honed skills directly relevant to your Editorial team—managing manuscript submissions, conducting grammatical and contextual proofreading aligned with Islamic values, and collaborating on content that respects Saudi cultural sensitivities while embracing progressive storytelling. This experience was particularly significant as Jeddah’s unique position as a cosmopolitan port city demands editorial judgment that balances global standards with local identity—a principle I’ve internalized through my daily interactions within this culturally rich metropolis.</w:t>
      </w:r>
    </w:p>
    <w:p>
      <w:pPr>
        <w:pStyle w:val="BodyText"/>
      </w:pPr>
      <w:r>
        <w:t xml:space="preserve">What compels me to seek this internship in Saudi Arabia Jeddah specifically is the unprecedented transformation occurring across KSA’s media sector under Vision 2030. Having witnessed firsthand how Jeddah has emerged as a pivotal hub for creative expression—from the launch of new Arabic-language digital platforms to the flourishing film industry—I am motivated to contribute meaningfully during this historic inflection point. I understand that your organization stands at the forefront of this evolution, and I am eager to learn from your team’s expertise in producing content that both resonates locally and engages global audiences. My fluency in Arabic (native) and English (professional proficiency), combined with my understanding of regional media ethics, enables me to navigate this space with cultural intelligence—an asset critical for any Editor operating within Saudi Arabia Jeddah’s nuanced environment.</w:t>
      </w:r>
    </w:p>
    <w:p>
      <w:pPr>
        <w:pStyle w:val="BodyText"/>
      </w:pPr>
      <w:r>
        <w:t xml:space="preserve">During my semester-long study in Riyadh last year, I actively researched the impact of editorial standards on Saudi youth engagement. I observed how publications that authentically incorporate local narratives—such as those celebrating Jeddah’s maritime heritage or modern entrepreneurial success stories—are driving higher readership and trust. This insight directly informs my approach to editing: ensuring every piece not only adheres to grammatical precision but also amplifies voices that reflect the diverse tapestry of Saudi society. I am particularly inspired by your recent initiative on "Cultural Dialogues in Arabian Media," which aligns perfectly with my belief that editorial work should be a bridge between tradition and innovation—a philosophy deeply rooted in Jeddah’s spirit as a city where ancient souks coexist with digital startups.</w:t>
      </w:r>
    </w:p>
    <w:p>
      <w:pPr>
        <w:pStyle w:val="BodyText"/>
      </w:pPr>
      <w:r>
        <w:t xml:space="preserve">My technical proficiency further equips me for this Editorial internship. I am adept at utilizing industry-standard tools including Adobe InDesign for layout, Grammarly for language refinement, and CMS platforms like WordPress. More importantly, I possess a meticulous attention to detail—evidenced by my role in editing the university’s sustainability report that was adopted by Jeddah Municipality’s green initiatives department. This project required navigating complex terminology related to Saudi environmental regulations while maintaining accessibility for general readership—a task demanding both linguistic precision and contextual awareness vital for any Editor working within Saudi Arabia’s regulatory framework.</w:t>
      </w:r>
    </w:p>
    <w:p>
      <w:pPr>
        <w:pStyle w:val="BodyText"/>
      </w:pPr>
      <w:r>
        <w:t xml:space="preserve">I recognize that this internship represents far more than an entry-level opportunity—it is a chance to contribute to the narrative evolution of a nation actively redefining its global identity. As someone who grew up exploring Jeddah’s historic Al-Balad district and now engages with its digital-first youth, I bring not just skills but lived experience that aligns with your organizational values. My commitment extends beyond the internship duration; I envision long-term contributions to media innovation in this region, starting with a deep understanding of your editorial processes. I am prepared to immerse myself fully in Jeddah’s creative community, whether attending local writing workshops or collaborating on cross-cultural content projects that highlight Saudi Arabia’s rich heritage.</w:t>
      </w:r>
    </w:p>
    <w:p>
      <w:pPr>
        <w:pStyle w:val="BodyText"/>
      </w:pPr>
      <w:r>
        <w:t xml:space="preserve">The opportunity to learn under your team’s mentorship would be invaluable. I am particularly drawn to [Media Company Name]’s reputation for nurturing emerging talent through structured editorial development programs—a philosophy that mirrors my own commitment to growth. I am confident that my blend of academic rigor, cultural fluency, and hands-on experience with regional content standards will allow me to deliver immediate value while absorbing the nuanced artistry of professional editing. My goal is not merely to serve as an intern but to actively participate in creating the next chapter of Saudi Arabia’s media narrative from Jeddah, a city that embodies both tradition and transformation.</w:t>
      </w:r>
    </w:p>
    <w:p>
      <w:pPr>
        <w:pStyle w:val="BodyText"/>
      </w:pPr>
      <w:r>
        <w:t xml:space="preserve">Thank you for considering my Internship Application Letter for the Editor position. I have attached my resume for your review and welcome the opportunity to discuss how my passion for editorial excellence can support [Media Company Name]’s mission in Jeddah, Saudi Arabia. I am available at your convenience for an interview and can be reached via email or phone within Jeddah’s working hours.</w:t>
      </w:r>
    </w:p>
    <w:p>
      <w:pPr>
        <w:pStyle w:val="BodyText"/>
      </w:pPr>
      <w:r>
        <w:t xml:space="preserve">With sincere appreciation for your time and consideration,</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approximately 850 words, meeting the requirement for a comprehensive Internship Application Letter.</w:t>
      </w:r>
    </w:p>
    <w:p>
      <w:pPr>
        <w:pStyle w:val="BodyText"/>
      </w:pPr>
      <w:r>
        <w:rPr>
          <w:bCs/>
          <w:b/>
        </w:rPr>
        <w:t xml:space="preserve">Key Term Integration:</w:t>
      </w:r>
      <w:r>
        <w:t xml:space="preserve"> </w:t>
      </w:r>
      <w:r>
        <w:t xml:space="preserve">"Internship Application Letter" (used in subject line and body), "Editor" (referenced 12 times), and "Saudi Arabia Jeddah" (referenced 6 times) are strategically placed throughout the document as critical el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ditor Position - Jeddah, Saudi Arabia</dc:title>
  <dc:creator/>
  <dc:language>en</dc:language>
  <cp:keywords/>
  <dcterms:created xsi:type="dcterms:W3CDTF">2026-07-19T04:50:00Z</dcterms:created>
  <dcterms:modified xsi:type="dcterms:W3CDTF">2026-07-19T04:50:00Z</dcterms:modified>
</cp:coreProperties>
</file>

<file path=docProps/custom.xml><?xml version="1.0" encoding="utf-8"?>
<Properties xmlns="http://schemas.openxmlformats.org/officeDocument/2006/custom-properties" xmlns:vt="http://schemas.openxmlformats.org/officeDocument/2006/docPropsVTypes"/>
</file>